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A6A13A" w14:textId="0741DB43" w:rsidR="00AC3F9A" w:rsidRDefault="00AC3F9A" w:rsidP="00AC3F9A">
      <w:pPr>
        <w:spacing w:after="0"/>
        <w:jc w:val="center"/>
        <w:rPr>
          <w:rFonts w:ascii="Tahoma" w:hAnsi="Tahoma" w:cs="Tahoma"/>
          <w:b/>
          <w:i/>
        </w:rPr>
      </w:pPr>
      <w:bookmarkStart w:id="0" w:name="_GoBack"/>
      <w:bookmarkEnd w:id="0"/>
      <w:r>
        <w:rPr>
          <w:rFonts w:ascii="Tahoma" w:hAnsi="Tahoma" w:cs="Tahoma"/>
          <w:b/>
          <w:i/>
        </w:rPr>
        <w:t>HOTEL ACCOM</w:t>
      </w:r>
      <w:r w:rsidR="00411634">
        <w:rPr>
          <w:rFonts w:ascii="Tahoma" w:hAnsi="Tahoma" w:cs="Tahoma"/>
          <w:b/>
          <w:i/>
        </w:rPr>
        <w:t>M</w:t>
      </w:r>
      <w:r>
        <w:rPr>
          <w:rFonts w:ascii="Tahoma" w:hAnsi="Tahoma" w:cs="Tahoma"/>
          <w:b/>
          <w:i/>
        </w:rPr>
        <w:t>ODATIONS</w:t>
      </w:r>
    </w:p>
    <w:p w14:paraId="3A841DB7" w14:textId="77777777" w:rsidR="00AC3F9A" w:rsidRDefault="00AC3F9A" w:rsidP="00AC3F9A">
      <w:pPr>
        <w:spacing w:after="0"/>
        <w:jc w:val="center"/>
        <w:rPr>
          <w:rFonts w:ascii="Tahoma" w:hAnsi="Tahoma" w:cs="Tahoma"/>
          <w:b/>
          <w:i/>
        </w:rPr>
      </w:pPr>
    </w:p>
    <w:p w14:paraId="7974C1AE" w14:textId="24FF22F3" w:rsidR="00AC3F9A" w:rsidRPr="00E152CE" w:rsidRDefault="00AC3F9A" w:rsidP="00AC3F9A">
      <w:pPr>
        <w:spacing w:after="0"/>
        <w:rPr>
          <w:rFonts w:ascii="Tahoma" w:hAnsi="Tahoma" w:cs="Tahoma"/>
          <w:i/>
        </w:rPr>
      </w:pPr>
      <w:r w:rsidRPr="00E152CE">
        <w:rPr>
          <w:rFonts w:ascii="Tahoma" w:hAnsi="Tahoma" w:cs="Tahoma"/>
          <w:i/>
        </w:rPr>
        <w:t xml:space="preserve">Conference attendees are responsible for their own hotel accommodations, VACMS does not have a block of rooms reserved for this conference.  Please make your personal </w:t>
      </w:r>
      <w:r w:rsidR="00411634" w:rsidRPr="00E152CE">
        <w:rPr>
          <w:rFonts w:ascii="Tahoma" w:hAnsi="Tahoma" w:cs="Tahoma"/>
          <w:i/>
        </w:rPr>
        <w:t>inquiries</w:t>
      </w:r>
      <w:r w:rsidRPr="00E152CE">
        <w:rPr>
          <w:rFonts w:ascii="Tahoma" w:hAnsi="Tahoma" w:cs="Tahoma"/>
          <w:i/>
        </w:rPr>
        <w:t xml:space="preserve"> about individual educator rates using your school identification or other discounts through AAA, hotel clubs, travel clubs, etc.</w:t>
      </w:r>
    </w:p>
    <w:p w14:paraId="0F372600" w14:textId="77777777" w:rsidR="00AC3F9A" w:rsidRPr="00E152CE" w:rsidRDefault="00AC3F9A" w:rsidP="00DE47B5">
      <w:pPr>
        <w:spacing w:after="0"/>
        <w:rPr>
          <w:rFonts w:ascii="Tahoma" w:hAnsi="Tahoma" w:cs="Tahoma"/>
          <w:u w:val="single"/>
        </w:rPr>
      </w:pPr>
    </w:p>
    <w:p w14:paraId="51B99628" w14:textId="77777777" w:rsidR="00DE47B5" w:rsidRPr="00E152CE" w:rsidRDefault="00DE47B5" w:rsidP="00DE47B5">
      <w:pPr>
        <w:spacing w:after="0"/>
        <w:rPr>
          <w:rFonts w:ascii="Tahoma" w:hAnsi="Tahoma" w:cs="Tahoma"/>
          <w:u w:val="single"/>
        </w:rPr>
      </w:pPr>
      <w:r w:rsidRPr="00E152CE">
        <w:rPr>
          <w:rFonts w:ascii="Tahoma" w:hAnsi="Tahoma" w:cs="Tahoma"/>
          <w:i/>
        </w:rPr>
        <w:t>Hotels within 5 miles of conference center are listed below.</w:t>
      </w:r>
    </w:p>
    <w:p w14:paraId="6D2B817B" w14:textId="77777777" w:rsidR="00E152CE" w:rsidRDefault="00DE47B5" w:rsidP="00DE47B5">
      <w:pPr>
        <w:spacing w:after="0"/>
        <w:rPr>
          <w:rFonts w:ascii="Tahoma" w:hAnsi="Tahoma" w:cs="Tahoma"/>
          <w:b/>
        </w:rPr>
      </w:pPr>
      <w:r w:rsidRPr="008D4A62">
        <w:rPr>
          <w:rFonts w:ascii="Tahoma" w:hAnsi="Tahoma" w:cs="Tahoma"/>
        </w:rPr>
        <w:br/>
      </w:r>
    </w:p>
    <w:p w14:paraId="57C2534C" w14:textId="71EB5BBE" w:rsidR="00DE47B5" w:rsidRPr="008D4A62" w:rsidRDefault="00DE47B5" w:rsidP="00DE47B5">
      <w:pPr>
        <w:spacing w:after="0"/>
        <w:rPr>
          <w:rFonts w:ascii="Tahoma" w:hAnsi="Tahoma" w:cs="Tahoma"/>
          <w:b/>
        </w:rPr>
      </w:pPr>
      <w:r w:rsidRPr="008D4A62">
        <w:rPr>
          <w:rFonts w:ascii="Tahoma" w:hAnsi="Tahoma" w:cs="Tahoma"/>
          <w:b/>
        </w:rPr>
        <w:t xml:space="preserve">Holiday </w:t>
      </w:r>
      <w:r>
        <w:rPr>
          <w:rFonts w:ascii="Tahoma" w:hAnsi="Tahoma" w:cs="Tahoma"/>
          <w:b/>
        </w:rPr>
        <w:t>Inn Express &amp; Suites</w:t>
      </w:r>
    </w:p>
    <w:p w14:paraId="5502717C" w14:textId="77777777" w:rsidR="00DE47B5" w:rsidRDefault="00DE47B5" w:rsidP="00DE47B5">
      <w:pPr>
        <w:spacing w:after="0"/>
        <w:rPr>
          <w:rFonts w:ascii="Tahoma" w:hAnsi="Tahoma" w:cs="Tahoma"/>
        </w:rPr>
      </w:pPr>
      <w:r w:rsidRPr="008D4A62">
        <w:rPr>
          <w:rFonts w:ascii="Tahoma" w:hAnsi="Tahoma" w:cs="Tahoma"/>
        </w:rPr>
        <w:t xml:space="preserve">787 Madison Road Culpeper, Virginia 22701                                               </w:t>
      </w:r>
      <w:r>
        <w:rPr>
          <w:rFonts w:ascii="Tahoma" w:hAnsi="Tahoma" w:cs="Tahoma"/>
        </w:rPr>
        <w:t xml:space="preserve">         </w:t>
      </w:r>
      <w:r w:rsidRPr="008D4A62">
        <w:rPr>
          <w:rFonts w:ascii="Tahoma" w:hAnsi="Tahoma" w:cs="Tahoma"/>
        </w:rPr>
        <w:t xml:space="preserve">    540-825-7444</w:t>
      </w:r>
    </w:p>
    <w:p w14:paraId="59C88AF2" w14:textId="77777777" w:rsidR="00DE47B5" w:rsidRDefault="00411634" w:rsidP="00DE47B5">
      <w:pPr>
        <w:spacing w:after="0"/>
        <w:rPr>
          <w:rFonts w:ascii="Tahoma" w:hAnsi="Tahoma" w:cs="Tahoma"/>
        </w:rPr>
      </w:pPr>
      <w:hyperlink r:id="rId4" w:history="1">
        <w:r w:rsidR="00DE47B5" w:rsidRPr="007A08E1">
          <w:rPr>
            <w:rStyle w:val="Hyperlink"/>
            <w:rFonts w:ascii="Tahoma" w:hAnsi="Tahoma" w:cs="Tahoma"/>
          </w:rPr>
          <w:t>http://www.ihg.com/holidayinnexpress/hotels/us/en/culpeper/cupes/hoteldetail</w:t>
        </w:r>
      </w:hyperlink>
      <w:r w:rsidR="00DE47B5">
        <w:rPr>
          <w:rFonts w:ascii="Tahoma" w:hAnsi="Tahoma" w:cs="Tahoma"/>
        </w:rPr>
        <w:t xml:space="preserve"> </w:t>
      </w:r>
    </w:p>
    <w:p w14:paraId="7D874B24" w14:textId="77777777" w:rsidR="00DE47B5" w:rsidRPr="008D4A62" w:rsidRDefault="00DE47B5" w:rsidP="00DE47B5">
      <w:pPr>
        <w:spacing w:after="0"/>
        <w:rPr>
          <w:rFonts w:ascii="Tahoma" w:hAnsi="Tahoma" w:cs="Tahoma"/>
        </w:rPr>
      </w:pPr>
    </w:p>
    <w:p w14:paraId="4A5A8D21" w14:textId="6DBD0849" w:rsidR="00DE47B5" w:rsidRPr="00010D39" w:rsidRDefault="00DE47B5" w:rsidP="00010D39">
      <w:pPr>
        <w:rPr>
          <w:b/>
          <w:shd w:val="clear" w:color="auto" w:fill="F0F4F7"/>
        </w:rPr>
      </w:pPr>
      <w:r w:rsidRPr="00DE47B5">
        <w:rPr>
          <w:shd w:val="clear" w:color="auto" w:fill="F0F4F7"/>
        </w:rPr>
        <w:t xml:space="preserve">This newly constructed 4-story, 88 room hotel has everything you'll need while you are away from home. Located near the scenic Skyline Drive in the Virginia mountains and in the heart of horse country, the hotel features interior corridors, an exercise room, indoor pool, guest laundry facilities and complimentary parking. The smoking and non-smoking rooms &amp; suites offer in-room work desks, free </w:t>
      </w:r>
      <w:r w:rsidR="00411634" w:rsidRPr="00DE47B5">
        <w:rPr>
          <w:shd w:val="clear" w:color="auto" w:fill="F0F4F7"/>
        </w:rPr>
        <w:t>Wi-Fi</w:t>
      </w:r>
      <w:r w:rsidRPr="00DE47B5">
        <w:rPr>
          <w:shd w:val="clear" w:color="auto" w:fill="F0F4F7"/>
        </w:rPr>
        <w:t xml:space="preserve">, free local phone calls, 2-line phones with voice mail, alarm clock/radio, coffee maker with free coffee, hair dryer, iron &amp; full size ironing, microwave /refrigerator units, and flat screen TV's with free HBO. Business travelers will appreciate the Business Center. </w:t>
      </w:r>
      <w:r w:rsidRPr="00DE47B5">
        <w:rPr>
          <w:b/>
          <w:shd w:val="clear" w:color="auto" w:fill="F0F4F7"/>
        </w:rPr>
        <w:t xml:space="preserve">Guests will enjoy a complimentary breakfast with their stay, featuring our signature cinnamon rolls, pastries, juices and more. </w:t>
      </w:r>
    </w:p>
    <w:p w14:paraId="77DEE0CA" w14:textId="77777777" w:rsidR="00E152CE" w:rsidRDefault="00E152CE" w:rsidP="00DE47B5">
      <w:pPr>
        <w:spacing w:after="0"/>
        <w:rPr>
          <w:rFonts w:ascii="Tahoma" w:hAnsi="Tahoma" w:cs="Tahoma"/>
          <w:b/>
        </w:rPr>
      </w:pPr>
    </w:p>
    <w:p w14:paraId="0EE4F7F1" w14:textId="3B8EFF24" w:rsidR="00DE47B5" w:rsidRPr="008D4A62" w:rsidRDefault="00DE47B5" w:rsidP="00DE47B5">
      <w:pPr>
        <w:spacing w:after="0"/>
        <w:rPr>
          <w:rFonts w:ascii="Tahoma" w:hAnsi="Tahoma" w:cs="Tahoma"/>
          <w:b/>
        </w:rPr>
      </w:pPr>
      <w:r w:rsidRPr="008D4A62">
        <w:rPr>
          <w:rFonts w:ascii="Tahoma" w:hAnsi="Tahoma" w:cs="Tahoma"/>
          <w:b/>
        </w:rPr>
        <w:t xml:space="preserve">Best Western </w:t>
      </w:r>
      <w:r>
        <w:rPr>
          <w:rFonts w:ascii="Tahoma" w:hAnsi="Tahoma" w:cs="Tahoma"/>
          <w:b/>
        </w:rPr>
        <w:t>Culpeper Inn</w:t>
      </w:r>
    </w:p>
    <w:p w14:paraId="0108A0F0" w14:textId="77777777" w:rsidR="00DE47B5" w:rsidRDefault="00DE47B5" w:rsidP="00DE47B5">
      <w:pPr>
        <w:spacing w:after="0"/>
        <w:rPr>
          <w:rFonts w:ascii="Tahoma" w:hAnsi="Tahoma" w:cs="Tahoma"/>
        </w:rPr>
      </w:pPr>
      <w:r w:rsidRPr="008D4A62">
        <w:rPr>
          <w:rFonts w:ascii="Tahoma" w:hAnsi="Tahoma" w:cs="Tahoma"/>
        </w:rPr>
        <w:t xml:space="preserve"> 791 Madison Road, Culpeper, VA 22701 </w:t>
      </w:r>
      <w:r>
        <w:rPr>
          <w:rFonts w:ascii="Tahoma" w:hAnsi="Tahoma" w:cs="Tahoma"/>
        </w:rPr>
        <w:t xml:space="preserve">                                                                </w:t>
      </w:r>
      <w:r w:rsidRPr="008D4A62">
        <w:rPr>
          <w:rFonts w:ascii="Tahoma" w:hAnsi="Tahoma" w:cs="Tahoma"/>
        </w:rPr>
        <w:t>800-937-8376</w:t>
      </w:r>
    </w:p>
    <w:p w14:paraId="4312B622" w14:textId="77777777" w:rsidR="00DE47B5" w:rsidRDefault="00411634" w:rsidP="00DE47B5">
      <w:pPr>
        <w:spacing w:after="0"/>
        <w:rPr>
          <w:rFonts w:ascii="Tahoma" w:hAnsi="Tahoma" w:cs="Tahoma"/>
        </w:rPr>
      </w:pPr>
      <w:hyperlink r:id="rId5" w:history="1">
        <w:r w:rsidR="00DE47B5" w:rsidRPr="007A08E1">
          <w:rPr>
            <w:rStyle w:val="Hyperlink"/>
            <w:rFonts w:ascii="Tahoma" w:hAnsi="Tahoma" w:cs="Tahoma"/>
          </w:rPr>
          <w:t>http://book.bestwestern.com/bestwestern/US/VA/Culpeper-hotels/BEST-WESTERN-Culpeper-Inn/Hotel-Overview.do?propertyCode=47127</w:t>
        </w:r>
      </w:hyperlink>
    </w:p>
    <w:p w14:paraId="3FE210DE" w14:textId="77777777" w:rsidR="00DE47B5" w:rsidRPr="008D4A62" w:rsidRDefault="00DE47B5" w:rsidP="00DE47B5">
      <w:pPr>
        <w:spacing w:after="0"/>
        <w:rPr>
          <w:rFonts w:ascii="Tahoma" w:hAnsi="Tahoma" w:cs="Tahoma"/>
        </w:rPr>
      </w:pPr>
    </w:p>
    <w:p w14:paraId="5EADE3C5" w14:textId="77777777" w:rsidR="00DE47B5" w:rsidRPr="00010D39" w:rsidRDefault="00DE47B5" w:rsidP="00010D39">
      <w:pPr>
        <w:rPr>
          <w:b/>
          <w:shd w:val="clear" w:color="auto" w:fill="F0F4F7"/>
        </w:rPr>
      </w:pPr>
      <w:r w:rsidRPr="008D4A62">
        <w:rPr>
          <w:shd w:val="clear" w:color="auto" w:fill="F0F4F7"/>
        </w:rPr>
        <w:t>Located on Route 29 BUS, this 2-story motel offers 158 comfortable and attractively furnished guest rooms. Complimentary in-room movies, in-room coffee maker &amp; refrigerator, iron, ironing board and free parking, valet cleaning and guest laundry facilities highlight our list of standard features. Enjoy two outdoor swimming pools - one for children and one for adults - open Memorial Day to Labor Day.</w:t>
      </w:r>
      <w:r>
        <w:rPr>
          <w:shd w:val="clear" w:color="auto" w:fill="F0F4F7"/>
        </w:rPr>
        <w:t xml:space="preserve"> </w:t>
      </w:r>
      <w:r w:rsidR="00AC3F9A">
        <w:rPr>
          <w:shd w:val="clear" w:color="auto" w:fill="F0F4F7"/>
        </w:rPr>
        <w:t xml:space="preserve"> </w:t>
      </w:r>
      <w:r w:rsidR="00AC3F9A" w:rsidRPr="00AC3F9A">
        <w:rPr>
          <w:b/>
          <w:shd w:val="clear" w:color="auto" w:fill="F0F4F7"/>
        </w:rPr>
        <w:t>Complimentary</w:t>
      </w:r>
      <w:r w:rsidRPr="00AC3F9A">
        <w:rPr>
          <w:b/>
          <w:shd w:val="clear" w:color="auto" w:fill="F0F4F7"/>
        </w:rPr>
        <w:t xml:space="preserve"> breakfast with hot and cold selections.</w:t>
      </w:r>
    </w:p>
    <w:p w14:paraId="6FEA17E8" w14:textId="77777777" w:rsidR="00E152CE" w:rsidRDefault="00E152CE" w:rsidP="00DE47B5">
      <w:pPr>
        <w:spacing w:after="0"/>
        <w:rPr>
          <w:rFonts w:ascii="Tahoma" w:hAnsi="Tahoma" w:cs="Tahoma"/>
          <w:b/>
        </w:rPr>
      </w:pPr>
    </w:p>
    <w:p w14:paraId="7EEE8C70" w14:textId="55426A05" w:rsidR="00DE47B5" w:rsidRDefault="00AC3F9A" w:rsidP="00DE47B5">
      <w:pPr>
        <w:spacing w:after="0"/>
        <w:rPr>
          <w:rFonts w:ascii="Tahoma" w:hAnsi="Tahoma" w:cs="Tahoma"/>
          <w:b/>
        </w:rPr>
      </w:pPr>
      <w:r>
        <w:rPr>
          <w:rFonts w:ascii="Tahoma" w:hAnsi="Tahoma" w:cs="Tahoma"/>
          <w:b/>
        </w:rPr>
        <w:t>Quality</w:t>
      </w:r>
      <w:r w:rsidR="00DE47B5" w:rsidRPr="008D4A62">
        <w:rPr>
          <w:rFonts w:ascii="Tahoma" w:hAnsi="Tahoma" w:cs="Tahoma"/>
          <w:b/>
        </w:rPr>
        <w:t xml:space="preserve"> Inn </w:t>
      </w:r>
      <w:r>
        <w:rPr>
          <w:rFonts w:ascii="Tahoma" w:hAnsi="Tahoma" w:cs="Tahoma"/>
          <w:b/>
        </w:rPr>
        <w:t>Culpeper</w:t>
      </w:r>
    </w:p>
    <w:p w14:paraId="208E9887" w14:textId="77777777" w:rsidR="00DE47B5" w:rsidRDefault="00DE47B5" w:rsidP="00DE47B5">
      <w:pPr>
        <w:spacing w:after="0"/>
        <w:rPr>
          <w:rFonts w:ascii="Tahoma" w:hAnsi="Tahoma" w:cs="Tahoma"/>
        </w:rPr>
      </w:pPr>
      <w:r w:rsidRPr="008D4A62">
        <w:rPr>
          <w:rFonts w:ascii="Tahoma" w:hAnsi="Tahoma" w:cs="Tahoma"/>
        </w:rPr>
        <w:t xml:space="preserve">890 Willis Lane, Culpeper, Virginia                                                  </w:t>
      </w:r>
      <w:r>
        <w:rPr>
          <w:rFonts w:ascii="Tahoma" w:hAnsi="Tahoma" w:cs="Tahoma"/>
        </w:rPr>
        <w:t xml:space="preserve">      </w:t>
      </w:r>
      <w:r w:rsidRPr="008D4A62">
        <w:rPr>
          <w:rFonts w:ascii="Tahoma" w:hAnsi="Tahoma" w:cs="Tahoma"/>
        </w:rPr>
        <w:t xml:space="preserve">                  540-825-4900</w:t>
      </w:r>
    </w:p>
    <w:p w14:paraId="197E45FE" w14:textId="77777777" w:rsidR="00AC3F9A" w:rsidRPr="008D4A62" w:rsidRDefault="00AC3F9A" w:rsidP="00DE47B5">
      <w:pPr>
        <w:spacing w:after="0"/>
        <w:rPr>
          <w:rFonts w:ascii="Tahoma" w:hAnsi="Tahoma" w:cs="Tahoma"/>
        </w:rPr>
      </w:pPr>
      <w:r w:rsidRPr="00AC3F9A">
        <w:rPr>
          <w:rFonts w:ascii="Tahoma" w:hAnsi="Tahoma" w:cs="Tahoma"/>
        </w:rPr>
        <w:t>https://www.choicehotels.com/virginia/culpeper/quality-inn-hotels/va431</w:t>
      </w:r>
    </w:p>
    <w:p w14:paraId="1C4FD7AD" w14:textId="77777777" w:rsidR="004A4D1A" w:rsidRPr="00010D39" w:rsidRDefault="00DE47B5">
      <w:pPr>
        <w:rPr>
          <w:shd w:val="clear" w:color="auto" w:fill="F0F4F7"/>
        </w:rPr>
      </w:pPr>
      <w:r w:rsidRPr="008D4A62">
        <w:rPr>
          <w:shd w:val="clear" w:color="auto" w:fill="F0F4F7"/>
        </w:rPr>
        <w:t xml:space="preserve">Conveniently situated at the cross-road of Route 29 BUS </w:t>
      </w:r>
      <w:r w:rsidR="00AC3F9A">
        <w:rPr>
          <w:shd w:val="clear" w:color="auto" w:fill="F0F4F7"/>
        </w:rPr>
        <w:t>and Route 29 Bypass, the Quality</w:t>
      </w:r>
      <w:r w:rsidRPr="008D4A62">
        <w:rPr>
          <w:shd w:val="clear" w:color="auto" w:fill="F0F4F7"/>
        </w:rPr>
        <w:t xml:space="preserve"> Inn offers 49 rooms equipped with cable TV, coffeemakers, refrigerators and microwaves. Motel features an outdoor pool. </w:t>
      </w:r>
      <w:r w:rsidR="00AC3F9A" w:rsidRPr="00AC3F9A">
        <w:rPr>
          <w:b/>
          <w:shd w:val="clear" w:color="auto" w:fill="F0F4F7"/>
        </w:rPr>
        <w:t>Complimentary breakfast.</w:t>
      </w:r>
    </w:p>
    <w:sectPr w:rsidR="004A4D1A" w:rsidRPr="00010D39" w:rsidSect="00010D3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ytjS3sDQxMrAwtTBV0lEKTi0uzszPAykwrAUAP0SH6SwAAAA="/>
  </w:docVars>
  <w:rsids>
    <w:rsidRoot w:val="00DE47B5"/>
    <w:rsid w:val="00010D39"/>
    <w:rsid w:val="00411634"/>
    <w:rsid w:val="004A4D1A"/>
    <w:rsid w:val="00644AA2"/>
    <w:rsid w:val="00AC3F9A"/>
    <w:rsid w:val="00BA722B"/>
    <w:rsid w:val="00DE47B5"/>
    <w:rsid w:val="00E13E51"/>
    <w:rsid w:val="00E15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C5DA7"/>
  <w15:docId w15:val="{4AFF25DB-32E4-4688-844F-4992D2284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141823"/>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47B5"/>
    <w:pPr>
      <w:spacing w:after="200" w:line="276" w:lineRule="auto"/>
    </w:pPr>
    <w:rPr>
      <w:rFonts w:ascii="Calibri" w:eastAsia="Times New Roman" w:hAnsi="Calibri"/>
      <w:color w:val="auto"/>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47B5"/>
    <w:pPr>
      <w:spacing w:after="0" w:line="240" w:lineRule="auto"/>
    </w:pPr>
    <w:rPr>
      <w:rFonts w:ascii="Calibri" w:eastAsia="Times New Roman" w:hAnsi="Calibri"/>
      <w:color w:val="auto"/>
      <w:sz w:val="22"/>
      <w:szCs w:val="22"/>
      <w:lang w:bidi="en-US"/>
    </w:rPr>
  </w:style>
  <w:style w:type="character" w:styleId="Hyperlink">
    <w:name w:val="Hyperlink"/>
    <w:basedOn w:val="DefaultParagraphFont"/>
    <w:uiPriority w:val="99"/>
    <w:unhideWhenUsed/>
    <w:rsid w:val="00DE47B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book.bestwestern.com/bestwestern/US/VA/Culpeper-hotels/BEST-WESTERN-Culpeper-Inn/Hotel-Overview.do?propertyCode=47127" TargetMode="External"/><Relationship Id="rId4" Type="http://schemas.openxmlformats.org/officeDocument/2006/relationships/hyperlink" Target="http://www.ihg.com/holidayinnexpress/hotels/us/en/culpeper/cupes/hoteldet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21</Words>
  <Characters>24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ie Inge</dc:creator>
  <cp:lastModifiedBy>Jamey L. Lovin</cp:lastModifiedBy>
  <cp:revision>3</cp:revision>
  <dcterms:created xsi:type="dcterms:W3CDTF">2017-05-04T20:40:00Z</dcterms:created>
  <dcterms:modified xsi:type="dcterms:W3CDTF">2017-05-04T20:41:00Z</dcterms:modified>
</cp:coreProperties>
</file>